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303710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1-12T12:19:20Z</dcterms:created>
  <dcterms:modified xsi:type="dcterms:W3CDTF">2020-11-12T12:19:20Z</dcterms:modified>
</cp:coreProperties>
</file>